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Punch/Kick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De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 Experience 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5-13T19:24:49Z</dcterms:created>
  <dcterms:modified xsi:type="dcterms:W3CDTF">2024-05-13T19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